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9BFAA" w14:textId="77777777" w:rsidR="008E7F16" w:rsidRPr="009B1711" w:rsidRDefault="008E7F16" w:rsidP="008E7F16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9B1711">
        <w:rPr>
          <w:noProof/>
        </w:rPr>
        <w:t>Exercises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Heading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  <w:lang w:val="bg-BG" w:eastAsia="bg-BG"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Heading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Hyperlink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  <w:lang w:val="bg-BG" w:eastAsia="bg-BG"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Hyperlink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  <w:lang w:val="bg-BG" w:eastAsia="bg-BG"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Heading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77777777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lik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9B1711">
        <w:rPr>
          <w:b/>
          <w:bCs/>
        </w:rPr>
        <w:t>Create a new console app</w:t>
      </w:r>
      <w:r w:rsidRPr="009B1711">
        <w:t xml:space="preserve"> named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>,</w:t>
      </w:r>
      <w:r w:rsidRPr="009B1711">
        <w:t xml:space="preserve"> which will </w:t>
      </w:r>
      <w:r w:rsidRPr="009B1711">
        <w:rPr>
          <w:b/>
          <w:bCs/>
        </w:rPr>
        <w:t>use the server</w:t>
      </w:r>
      <w:r w:rsidRPr="009B1711">
        <w:t xml:space="preserve">. Note that it should </w:t>
      </w:r>
      <w:r w:rsidRPr="009B1711">
        <w:rPr>
          <w:b/>
          <w:bCs/>
        </w:rPr>
        <w:t>reference</w:t>
      </w:r>
      <w:r w:rsidRPr="009B1711">
        <w:t xml:space="preserve">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 to access the server classes. You can also rename its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to </w:t>
      </w:r>
      <w:r w:rsidRPr="009B1711">
        <w:rPr>
          <w:rStyle w:val="CodeChar"/>
        </w:rPr>
        <w:t>Startup</w:t>
      </w:r>
      <w:r w:rsidRPr="009B1711">
        <w:t xml:space="preserve">. The </w:t>
      </w:r>
      <w:r w:rsidRPr="009B1711">
        <w:rPr>
          <w:b/>
          <w:bCs/>
        </w:rPr>
        <w:t>solution structure</w:t>
      </w:r>
      <w:r w:rsidRPr="009B1711">
        <w:t xml:space="preserve"> now looks like this:</w:t>
      </w:r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Heading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77777777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9B1711">
        <w:t xml:space="preserve">Take the </w:t>
      </w:r>
      <w:r w:rsidRPr="009B1711">
        <w:rPr>
          <w:b/>
          <w:bCs/>
        </w:rPr>
        <w:t>headers</w:t>
      </w:r>
      <w:r w:rsidRPr="009B1711">
        <w:t xml:space="preserve">, starting from the second request line. They also need </w:t>
      </w:r>
      <w:r w:rsidRPr="009B1711">
        <w:rPr>
          <w:b/>
          <w:bCs/>
        </w:rPr>
        <w:t>parsing</w:t>
      </w:r>
      <w:r w:rsidRPr="009B1711">
        <w:t xml:space="preserve">, which will happen in the </w:t>
      </w:r>
      <w:r w:rsidRPr="009B1711">
        <w:rPr>
          <w:rStyle w:val="CodeChar"/>
        </w:rPr>
        <w:t>ParseHeaders(string headers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Heading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  <w:lang w:val="bg-BG" w:eastAsia="bg-BG"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  <w:lang w:val="bg-BG" w:eastAsia="bg-BG"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  <w:lang w:val="bg-BG" w:eastAsia="bg-BG"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Hyperlink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  <w:lang w:val="bg-BG" w:eastAsia="bg-BG"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  <w:lang w:val="bg-BG" w:eastAsia="bg-BG"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FA83AD" w14:textId="77777777" w:rsidR="00EE4F8A" w:rsidRDefault="00EE4F8A" w:rsidP="008068A2">
      <w:pPr>
        <w:spacing w:after="0" w:line="240" w:lineRule="auto"/>
      </w:pPr>
      <w:r>
        <w:separator/>
      </w:r>
    </w:p>
  </w:endnote>
  <w:endnote w:type="continuationSeparator" w:id="0">
    <w:p w14:paraId="0D4557E6" w14:textId="77777777" w:rsidR="00EE4F8A" w:rsidRDefault="00EE4F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EFDD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40E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40E4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EFDD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40E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40E4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99385" w14:textId="77777777" w:rsidR="00EE4F8A" w:rsidRDefault="00EE4F8A" w:rsidP="008068A2">
      <w:pPr>
        <w:spacing w:after="0" w:line="240" w:lineRule="auto"/>
      </w:pPr>
      <w:r>
        <w:separator/>
      </w:r>
    </w:p>
  </w:footnote>
  <w:footnote w:type="continuationSeparator" w:id="0">
    <w:p w14:paraId="43B9E42E" w14:textId="77777777" w:rsidR="00EE4F8A" w:rsidRDefault="00EE4F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54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0E4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EE4F8A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6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70.png"/><Relationship Id="rId33" Type="http://schemas.openxmlformats.org/officeDocument/2006/relationships/image" Target="media/image6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29" Type="http://schemas.openxmlformats.org/officeDocument/2006/relationships/image" Target="media/image5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630.png"/><Relationship Id="rId40" Type="http://schemas.openxmlformats.org/officeDocument/2006/relationships/image" Target="media/image65.png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6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E3D8DD-F15B-40DE-92A3-27962F193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879</Words>
  <Characters>10712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ем. Маринови</cp:lastModifiedBy>
  <cp:revision>2</cp:revision>
  <cp:lastPrinted>2015-10-26T22:35:00Z</cp:lastPrinted>
  <dcterms:created xsi:type="dcterms:W3CDTF">2022-02-12T18:51:00Z</dcterms:created>
  <dcterms:modified xsi:type="dcterms:W3CDTF">2022-02-12T18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